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87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6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8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72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88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6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 (0.8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72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 (0.89, 1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6, 0.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 (0.8, 0.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 (0.72, 0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 (0.92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93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93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5, 0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0.47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55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7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 (0.49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 (0.47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 (0.57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6, 0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 (0.5, 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 (0.47, 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 (0.56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7, 0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81,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81,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81,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11:14Z</dcterms:created>
  <dcterms:modified xsi:type="dcterms:W3CDTF">2025-06-19T14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